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 xml:space="preserve">DROP DATABASE </w:t>
      </w:r>
      <w:proofErr w:type="gramStart"/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examinator;</w:t>
      </w:r>
      <w:proofErr w:type="gramEnd"/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 xml:space="preserve">CREATE DATABASE </w:t>
      </w:r>
      <w:proofErr w:type="gramStart"/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examinator;</w:t>
      </w:r>
      <w:proofErr w:type="gramEnd"/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 xml:space="preserve">USE </w:t>
      </w:r>
      <w:proofErr w:type="gramStart"/>
      <w:r w:rsidRPr="00A00DE5">
        <w:rPr>
          <w:sz w:val="20"/>
          <w:szCs w:val="20"/>
          <w:lang w:val="en-GB"/>
        </w:rPr>
        <w:t>examinator;</w:t>
      </w:r>
      <w:proofErr w:type="gramEnd"/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0B59C186" w:rsidR="00E949E4" w:rsidRPr="0058506C" w:rsidRDefault="00E949E4" w:rsidP="00E949E4">
      <w:pPr>
        <w:rPr>
          <w:sz w:val="20"/>
          <w:szCs w:val="20"/>
          <w:lang w:val="es-ES"/>
        </w:rPr>
      </w:pPr>
      <w:r w:rsidRPr="0058506C">
        <w:rPr>
          <w:sz w:val="20"/>
          <w:szCs w:val="20"/>
          <w:lang w:val="es-ES"/>
        </w:rPr>
        <w:t>);</w:t>
      </w:r>
    </w:p>
    <w:p w14:paraId="0D61EC6D" w14:textId="4EEE56D1" w:rsidR="00B11EA4" w:rsidRPr="00B11EA4" w:rsidRDefault="0058506C" w:rsidP="00E949E4">
      <w:pPr>
        <w:rPr>
          <w:sz w:val="20"/>
          <w:szCs w:val="20"/>
          <w:lang w:val="es-ES"/>
        </w:rPr>
      </w:pPr>
      <w:hyperlink r:id="rId4" w:tgtFrame="mysql_doc" w:history="1">
        <w:r w:rsidR="00B11EA4" w:rsidRPr="00B11EA4">
          <w:rPr>
            <w:rStyle w:val="Hyperlink"/>
            <w:color w:val="235A81"/>
            <w:sz w:val="16"/>
            <w:szCs w:val="16"/>
            <w:lang w:val="es-ES"/>
          </w:rPr>
          <w:t>ALTER</w:t>
        </w:r>
      </w:hyperlink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hyperlink r:id="rId5" w:tgtFrame="mysql_doc" w:history="1">
        <w:r w:rsidR="00B11EA4" w:rsidRPr="00B11EA4">
          <w:rPr>
            <w:rStyle w:val="Hyperlink"/>
            <w:color w:val="235A81"/>
            <w:sz w:val="16"/>
            <w:szCs w:val="16"/>
            <w:lang w:val="es-ES"/>
          </w:rPr>
          <w:t>TABLE</w:t>
        </w:r>
      </w:hyperlink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proofErr w:type="spellStart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users</w:t>
      </w:r>
      <w:proofErr w:type="spellEnd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ADD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proofErr w:type="spellStart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usersFaculty</w:t>
      </w:r>
      <w:proofErr w:type="spellEnd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ENUM</w:t>
      </w:r>
      <w:r w:rsidR="00B11EA4" w:rsidRPr="00B11EA4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s-ES"/>
        </w:rPr>
        <w:t>(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'Escuela de Ingeniería Naval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Oceánic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Politécnica Superior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Algeciras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Superior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Ingenierí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Ciencias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Ciencias de la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Educación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Ciencias del Mar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Ambientales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Ciencias del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Trabajo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Ciencias Económicas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Empresariales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Ingenierías Marina, Náutica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Radioelectrónic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Ciencias Sociales y de la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Comunicación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Derecho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Enfermerí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Enfermería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Fisioterapi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Filosofía y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Letras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Medicina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de Doctorado de la Universidad de </w:t>
      </w:r>
      <w:proofErr w:type="spellStart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Cádiz'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</w:t>
      </w:r>
      <w:proofErr w:type="spellEnd"/>
      <w:r w:rsidR="00B11EA4"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 xml:space="preserve"> Internacional de Doctorado en Estudios del Mar'</w:t>
      </w:r>
      <w:r w:rsidR="00B11EA4" w:rsidRPr="00B11EA4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s-ES"/>
        </w:rPr>
        <w:t>)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hyperlink r:id="rId6" w:anchor="operator_not" w:tgtFrame="mysql_doc" w:history="1">
        <w:r w:rsidR="00B11EA4" w:rsidRPr="00B11EA4">
          <w:rPr>
            <w:rStyle w:val="Hyperlink"/>
            <w:color w:val="235A81"/>
            <w:sz w:val="16"/>
            <w:szCs w:val="16"/>
            <w:lang w:val="es-ES"/>
          </w:rPr>
          <w:t>NOT</w:t>
        </w:r>
      </w:hyperlink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s-ES"/>
        </w:rPr>
        <w:t>NULL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AFTER</w:t>
      </w:r>
      <w:r w:rsidR="00B11EA4"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proofErr w:type="spellStart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usersPos</w:t>
      </w:r>
      <w:proofErr w:type="spellEnd"/>
      <w:r w:rsidR="00B11EA4"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</w:t>
      </w:r>
      <w:r w:rsidR="00B11EA4"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;</w:t>
      </w:r>
    </w:p>
    <w:p w14:paraId="15E7FB5F" w14:textId="77777777" w:rsidR="00E949E4" w:rsidRPr="00B11EA4" w:rsidRDefault="00E949E4" w:rsidP="000E4592">
      <w:pPr>
        <w:rPr>
          <w:sz w:val="20"/>
          <w:szCs w:val="20"/>
          <w:lang w:val="es-ES"/>
        </w:rPr>
      </w:pPr>
    </w:p>
    <w:p w14:paraId="5338B1D1" w14:textId="763523A3" w:rsidR="007B4563" w:rsidRPr="00A00DE5" w:rsidRDefault="0058506C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7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9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55D2D95" w:rsidR="000E4592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12AA93B5" w14:textId="34F153DB" w:rsidR="0058506C" w:rsidRDefault="0058506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92ACEE1" w14:textId="686996D6" w:rsidR="0058506C" w:rsidRPr="0058506C" w:rsidRDefault="0058506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s-ES"/>
        </w:rPr>
      </w:pPr>
      <w:hyperlink r:id="rId12" w:tgtFrame="mysql_doc" w:history="1">
        <w:r w:rsidRPr="0058506C">
          <w:rPr>
            <w:rStyle w:val="Hyperlink"/>
            <w:color w:val="235A81"/>
            <w:sz w:val="16"/>
            <w:szCs w:val="16"/>
            <w:lang w:val="es-ES"/>
          </w:rPr>
          <w:t>ALTER</w:t>
        </w:r>
      </w:hyperlink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hyperlink r:id="rId13" w:tgtFrame="mysql_doc" w:history="1">
        <w:r w:rsidRPr="0058506C">
          <w:rPr>
            <w:rStyle w:val="Hyperlink"/>
            <w:color w:val="235A81"/>
            <w:sz w:val="16"/>
            <w:szCs w:val="16"/>
            <w:lang w:val="es-ES"/>
          </w:rPr>
          <w:t>TABLE</w:t>
        </w:r>
      </w:hyperlink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  <w:proofErr w:type="spellStart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courses</w:t>
      </w:r>
      <w:proofErr w:type="spellEnd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keyword"/>
          <w:color w:val="770088"/>
          <w:sz w:val="16"/>
          <w:szCs w:val="16"/>
          <w:shd w:val="clear" w:color="auto" w:fill="E5E5E5"/>
          <w:lang w:val="es-ES"/>
        </w:rPr>
        <w:t>ADD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  <w:proofErr w:type="spellStart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coursesFaculty</w:t>
      </w:r>
      <w:proofErr w:type="spellEnd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keyword"/>
          <w:color w:val="770088"/>
          <w:sz w:val="16"/>
          <w:szCs w:val="16"/>
          <w:shd w:val="clear" w:color="auto" w:fill="E5E5E5"/>
          <w:lang w:val="es-ES"/>
        </w:rPr>
        <w:t>ENUM</w:t>
      </w:r>
      <w:r w:rsidRPr="005850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  <w:lang w:val="es-ES"/>
        </w:rPr>
        <w:t>(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'Escuela de Ingeniería Naval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Oceánic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Escuela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Politécnica Superior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Algeciras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Escuela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Superior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Ingenierí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Ciencias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Ciencias de la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Educación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Ciencias del Mar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Ambientales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Ciencias del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Trabajo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Ciencias Económicas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Empresariales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Escuela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Ingenierías Marina, Náutica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Radioelectrónic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Ciencias Sociales y de la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Comunicación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Derecho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Enfermerí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Enfermería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Fisioterapi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Filosofía y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Letras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Facultad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Medicina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Escuela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de Doctorado de la Universidad de </w:t>
      </w:r>
      <w:proofErr w:type="spellStart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Cádiz'</w:t>
      </w:r>
      <w:r w:rsidRPr="0058506C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,</w:t>
      </w:r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>'Escuela</w:t>
      </w:r>
      <w:proofErr w:type="spellEnd"/>
      <w:r w:rsidRPr="0058506C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  <w:lang w:val="es-ES"/>
        </w:rPr>
        <w:t xml:space="preserve"> Internacional de Doctorado en Estudios del Mar'</w:t>
      </w:r>
      <w:r w:rsidRPr="005850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  <w:lang w:val="es-ES"/>
        </w:rPr>
        <w:t>)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hyperlink r:id="rId14" w:anchor="operator_not" w:tgtFrame="mysql_doc" w:history="1">
        <w:r w:rsidRPr="0058506C">
          <w:rPr>
            <w:rStyle w:val="Hyperlink"/>
            <w:color w:val="235A81"/>
            <w:sz w:val="16"/>
            <w:szCs w:val="16"/>
            <w:lang w:val="es-ES"/>
          </w:rPr>
          <w:t>NOT</w:t>
        </w:r>
      </w:hyperlink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E5E5E5"/>
          <w:lang w:val="es-ES"/>
        </w:rPr>
        <w:t>NULL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keyword"/>
          <w:color w:val="770088"/>
          <w:sz w:val="16"/>
          <w:szCs w:val="16"/>
          <w:shd w:val="clear" w:color="auto" w:fill="E5E5E5"/>
          <w:lang w:val="es-ES"/>
        </w:rPr>
        <w:t>AFTER</w:t>
      </w:r>
      <w:r w:rsidRPr="0058506C">
        <w:rPr>
          <w:rFonts w:ascii="Courier New" w:hAnsi="Courier New" w:cs="Courier New"/>
          <w:color w:val="444444"/>
          <w:sz w:val="16"/>
          <w:szCs w:val="16"/>
          <w:shd w:val="clear" w:color="auto" w:fill="E5E5E5"/>
          <w:lang w:val="es-ES"/>
        </w:rPr>
        <w:t> </w:t>
      </w:r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  <w:proofErr w:type="spellStart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coursesNoQuestions</w:t>
      </w:r>
      <w:proofErr w:type="spellEnd"/>
      <w:r w:rsidRPr="0058506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  <w:lang w:val="es-ES"/>
        </w:rPr>
        <w:t>`</w:t>
      </w:r>
    </w:p>
    <w:p w14:paraId="2A5C90D2" w14:textId="77777777" w:rsidR="005F0E67" w:rsidRPr="0058506C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s-ES"/>
        </w:rPr>
      </w:pPr>
    </w:p>
    <w:p w14:paraId="15D87107" w14:textId="509748D6" w:rsidR="005F0E67" w:rsidRPr="00A00DE5" w:rsidRDefault="0058506C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5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2056B8BB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471422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 xml:space="preserve">int(11)  </w:t>
      </w:r>
      <w:hyperlink r:id="rId1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58506C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proofErr w:type="gram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  <w:proofErr w:type="gramEnd"/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58506C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6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9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0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4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</w:t>
      </w:r>
      <w:proofErr w:type="spellStart"/>
      <w:r w:rsidRPr="00AF6BC8">
        <w:rPr>
          <w:sz w:val="20"/>
          <w:szCs w:val="20"/>
          <w:lang w:val="en-GB"/>
        </w:rPr>
        <w:t>coursesProfId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Asig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Exam_running</w:t>
      </w:r>
      <w:proofErr w:type="spellEnd"/>
      <w:r w:rsidRPr="00AF6BC8">
        <w:rPr>
          <w:sz w:val="20"/>
          <w:szCs w:val="20"/>
          <w:lang w:val="en-GB"/>
        </w:rPr>
        <w:t>`) VALUES ('3', '</w:t>
      </w:r>
      <w:proofErr w:type="spellStart"/>
      <w:r w:rsidRPr="00AF6BC8">
        <w:rPr>
          <w:sz w:val="20"/>
          <w:szCs w:val="20"/>
          <w:lang w:val="en-GB"/>
        </w:rPr>
        <w:t>Datenbanken</w:t>
      </w:r>
      <w:proofErr w:type="spellEnd"/>
      <w:r w:rsidRPr="00AF6BC8">
        <w:rPr>
          <w:sz w:val="20"/>
          <w:szCs w:val="20"/>
          <w:lang w:val="en-GB"/>
        </w:rPr>
        <w:t>', '0'), ('3', 'PHP', '0'</w:t>
      </w:r>
      <w:proofErr w:type="gramStart"/>
      <w:r w:rsidRPr="00AF6BC8">
        <w:rPr>
          <w:sz w:val="20"/>
          <w:szCs w:val="20"/>
          <w:lang w:val="en-GB"/>
        </w:rPr>
        <w:t>);</w:t>
      </w:r>
      <w:proofErr w:type="gramEnd"/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qQUALnrXNC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71422"/>
    <w:rsid w:val="004A7EA9"/>
    <w:rsid w:val="00546F2C"/>
    <w:rsid w:val="0058506C"/>
    <w:rsid w:val="005E71DA"/>
    <w:rsid w:val="005F0E67"/>
    <w:rsid w:val="006304C4"/>
    <w:rsid w:val="00713B6F"/>
    <w:rsid w:val="007B4563"/>
    <w:rsid w:val="007B46D3"/>
    <w:rsid w:val="00847E52"/>
    <w:rsid w:val="00A00DE5"/>
    <w:rsid w:val="00A2209B"/>
    <w:rsid w:val="00A736BA"/>
    <w:rsid w:val="00AF6BC8"/>
    <w:rsid w:val="00B11EA4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  <w:style w:type="character" w:customStyle="1" w:styleId="cm-string">
    <w:name w:val="cm-string"/>
    <w:basedOn w:val="Absatz-Standardschriftart"/>
    <w:rsid w:val="00B11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create-table.html" TargetMode="External"/><Relationship Id="rId13" Type="http://schemas.openxmlformats.org/officeDocument/2006/relationships/hyperlink" Target="http://localhost/phpmyadmin/url.php?url=https://dev.mysql.com/doc/refman/8.0/en/alter-table.html" TargetMode="External"/><Relationship Id="rId18" Type="http://schemas.openxmlformats.org/officeDocument/2006/relationships/hyperlink" Target="http://localhost/phpmyadmin/url.php?url=https://dev.mysql.com/doc/refman/8.0/en/string-types.html" TargetMode="External"/><Relationship Id="rId26" Type="http://schemas.openxmlformats.org/officeDocument/2006/relationships/hyperlink" Target="http://localhost/phpmyadmin/url.php?url=https://dev.mysql.com/doc/refman/8.0/en/create-table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34" Type="http://schemas.openxmlformats.org/officeDocument/2006/relationships/hyperlink" Target="http://localhost/phpmyadmin/url.php?url=https://dev.mysql.com/doc/refman/8.0/en/logical-operators.html" TargetMode="External"/><Relationship Id="rId7" Type="http://schemas.openxmlformats.org/officeDocument/2006/relationships/hyperlink" Target="http://localhost/phpmyadmin/url.php?url=https://dev.mysql.com/doc/refman/8.0/en/create-table.html" TargetMode="External"/><Relationship Id="rId12" Type="http://schemas.openxmlformats.org/officeDocument/2006/relationships/hyperlink" Target="http://localhost/phpmyadmin/url.php?url=https://dev.mysql.com/doc/refman/8.0/en/alter-table.html" TargetMode="External"/><Relationship Id="rId17" Type="http://schemas.openxmlformats.org/officeDocument/2006/relationships/hyperlink" Target="http://localhost/phpmyadmin/url.php?url=https://dev.mysql.com/doc/refman/8.0/en/logical-operators.html" TargetMode="External"/><Relationship Id="rId25" Type="http://schemas.openxmlformats.org/officeDocument/2006/relationships/hyperlink" Target="http://localhost/phpmyadmin/url.php?url=https://dev.mysql.com/doc/refman/8.0/en/numeric-types.html" TargetMode="External"/><Relationship Id="rId33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create-table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hyperlink" Target="http://localhost/phpmyadmin/url.php?url=https://dev.mysql.com/doc/refman/8.0/en/logical-operators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logical-operators.html" TargetMode="External"/><Relationship Id="rId32" Type="http://schemas.openxmlformats.org/officeDocument/2006/relationships/hyperlink" Target="http://localhost/phpmyadmin/url.php?url=https://dev.mysql.com/doc/refman/8.0/en/numeric-types.html" TargetMode="External"/><Relationship Id="rId5" Type="http://schemas.openxmlformats.org/officeDocument/2006/relationships/hyperlink" Target="http://localhost/phpmyadmin/url.php?url=https://dev.mysql.com/doc/refman/8.0/en/alter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string-types.html" TargetMode="External"/><Relationship Id="rId28" Type="http://schemas.openxmlformats.org/officeDocument/2006/relationships/hyperlink" Target="http://localhost/phpmyadmin/url.php?url=https://dev.mysql.com/doc/refman/8.0/en/string-types.html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localhost/phpmyadmin/url.php?url=https://dev.mysql.com/doc/refman/8.0/en/string-types.html" TargetMode="External"/><Relationship Id="rId19" Type="http://schemas.openxmlformats.org/officeDocument/2006/relationships/hyperlink" Target="http://localhost/phpmyadmin/url.php?url=https://dev.mysql.com/doc/refman/8.0/en/logical-operators.html" TargetMode="External"/><Relationship Id="rId31" Type="http://schemas.openxmlformats.org/officeDocument/2006/relationships/hyperlink" Target="http://localhost/phpmyadmin/url.php?url=https://dev.mysql.com/doc/refman/8.0/en/logical-operators.html" TargetMode="External"/><Relationship Id="rId4" Type="http://schemas.openxmlformats.org/officeDocument/2006/relationships/hyperlink" Target="http://localhost/phpmyadmin/url.php?url=https://dev.mysql.com/doc/refman/8.0/en/alter-table.html" TargetMode="External"/><Relationship Id="rId9" Type="http://schemas.openxmlformats.org/officeDocument/2006/relationships/hyperlink" Target="http://localhost/phpmyadmin/url.php?url=https://dev.mysql.com/doc/refman/8.0/en/logical-operators.html" TargetMode="External"/><Relationship Id="rId14" Type="http://schemas.openxmlformats.org/officeDocument/2006/relationships/hyperlink" Target="http://localhost/phpmyadmin/url.php?url=https://dev.mysql.com/doc/refman/8.0/en/logical-operators.html" TargetMode="External"/><Relationship Id="rId22" Type="http://schemas.openxmlformats.org/officeDocument/2006/relationships/hyperlink" Target="http://localhost/phpmyadmin/url.php?url=https://dev.mysql.com/doc/refman/8.0/en/logical-operators.html" TargetMode="External"/><Relationship Id="rId27" Type="http://schemas.openxmlformats.org/officeDocument/2006/relationships/hyperlink" Target="http://localhost/phpmyadmin/url.php?url=https://dev.mysql.com/doc/refman/8.0/en/create-table.html" TargetMode="External"/><Relationship Id="rId30" Type="http://schemas.openxmlformats.org/officeDocument/2006/relationships/hyperlink" Target="http://localhost/phpmyadmin/url.php?url=https://dev.mysql.com/doc/refman/8.0/en/string-types.html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5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Luke Voß</cp:lastModifiedBy>
  <cp:revision>18</cp:revision>
  <dcterms:created xsi:type="dcterms:W3CDTF">2021-03-30T17:53:00Z</dcterms:created>
  <dcterms:modified xsi:type="dcterms:W3CDTF">2021-04-05T14:58:00Z</dcterms:modified>
</cp:coreProperties>
</file>